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F5B28" w14:textId="60B7E136" w:rsidR="00671CD5" w:rsidRPr="00671CD5" w:rsidRDefault="00815E03" w:rsidP="00671CD5">
      <w:pPr>
        <w:shd w:val="clear" w:color="auto" w:fill="FFFFFF"/>
        <w:spacing w:after="150" w:line="240" w:lineRule="auto"/>
        <w:rPr>
          <w:rFonts w:ascii="Roboto" w:eastAsia="Times New Roman" w:hAnsi="Roboto" w:cs="Times New Roman"/>
          <w:color w:val="333333"/>
          <w:spacing w:val="20"/>
          <w:sz w:val="27"/>
          <w:szCs w:val="27"/>
        </w:rPr>
      </w:pPr>
      <w:r>
        <w:rPr>
          <w:rFonts w:ascii="Roboto" w:eastAsia="Times New Roman" w:hAnsi="Roboto" w:cs="Times New Roman"/>
          <w:b/>
          <w:bCs/>
          <w:color w:val="333333"/>
          <w:spacing w:val="20"/>
          <w:sz w:val="27"/>
          <w:szCs w:val="27"/>
        </w:rPr>
        <w:t>Fall</w:t>
      </w:r>
      <w:r w:rsidR="00671CD5" w:rsidRPr="00671CD5">
        <w:rPr>
          <w:rFonts w:ascii="Roboto" w:eastAsia="Times New Roman" w:hAnsi="Roboto" w:cs="Times New Roman"/>
          <w:b/>
          <w:bCs/>
          <w:color w:val="333333"/>
          <w:spacing w:val="20"/>
          <w:sz w:val="27"/>
          <w:szCs w:val="27"/>
        </w:rPr>
        <w:t xml:space="preserve"> 2021 Classes</w:t>
      </w:r>
    </w:p>
    <w:tbl>
      <w:tblPr>
        <w:tblW w:w="76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40"/>
        <w:gridCol w:w="1108"/>
        <w:gridCol w:w="809"/>
        <w:gridCol w:w="929"/>
        <w:gridCol w:w="2079"/>
      </w:tblGrid>
      <w:tr w:rsidR="00671CD5" w:rsidRPr="00671CD5" w14:paraId="15B36B51" w14:textId="77777777" w:rsidTr="00671CD5">
        <w:tc>
          <w:tcPr>
            <w:tcW w:w="27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CB8FC34" w14:textId="77777777" w:rsidR="00671CD5" w:rsidRPr="00671CD5" w:rsidRDefault="00671CD5" w:rsidP="00671CD5">
            <w:pPr>
              <w:spacing w:after="0" w:line="240" w:lineRule="auto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b/>
                <w:bCs/>
                <w:color w:val="333333"/>
                <w:spacing w:val="20"/>
                <w:sz w:val="27"/>
                <w:szCs w:val="27"/>
              </w:rPr>
              <w:t>Course Title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FB0154E" w14:textId="77777777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b/>
                <w:bCs/>
                <w:color w:val="333333"/>
                <w:spacing w:val="20"/>
                <w:sz w:val="27"/>
                <w:szCs w:val="27"/>
              </w:rPr>
              <w:t>Course Number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12E36F1" w14:textId="77777777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b/>
                <w:bCs/>
                <w:color w:val="333333"/>
                <w:spacing w:val="20"/>
                <w:sz w:val="27"/>
                <w:szCs w:val="27"/>
              </w:rPr>
              <w:t>Days</w:t>
            </w:r>
          </w:p>
        </w:tc>
        <w:tc>
          <w:tcPr>
            <w:tcW w:w="9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4FE7AB7" w14:textId="77777777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b/>
                <w:bCs/>
                <w:color w:val="333333"/>
                <w:spacing w:val="20"/>
                <w:sz w:val="27"/>
                <w:szCs w:val="27"/>
              </w:rPr>
              <w:t>Time</w:t>
            </w:r>
          </w:p>
        </w:tc>
        <w:tc>
          <w:tcPr>
            <w:tcW w:w="20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1B69D0A" w14:textId="7F74BEFE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b/>
                <w:bCs/>
                <w:color w:val="333333"/>
                <w:spacing w:val="20"/>
                <w:sz w:val="27"/>
                <w:szCs w:val="27"/>
              </w:rPr>
              <w:t>Location</w:t>
            </w:r>
          </w:p>
        </w:tc>
      </w:tr>
      <w:tr w:rsidR="00671CD5" w:rsidRPr="00671CD5" w14:paraId="37545C38" w14:textId="77777777" w:rsidTr="00671CD5">
        <w:tc>
          <w:tcPr>
            <w:tcW w:w="27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F28BE5F" w14:textId="436FAB09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 xml:space="preserve">Department Comprehensive 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91C01F9" w14:textId="10738491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000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284A7E4" w14:textId="5D760F01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N/A</w:t>
            </w:r>
          </w:p>
        </w:tc>
        <w:tc>
          <w:tcPr>
            <w:tcW w:w="9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629A82C" w14:textId="6F230439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N/A</w:t>
            </w:r>
          </w:p>
        </w:tc>
        <w:tc>
          <w:tcPr>
            <w:tcW w:w="20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72591BA" w14:textId="4358B217" w:rsidR="00671CD5" w:rsidRPr="00671CD5" w:rsidRDefault="00671CD5" w:rsidP="00671CD5">
            <w:pPr>
              <w:spacing w:after="0" w:line="240" w:lineRule="auto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N/A</w:t>
            </w:r>
          </w:p>
        </w:tc>
      </w:tr>
      <w:tr w:rsidR="00671CD5" w:rsidRPr="00671CD5" w14:paraId="23D0235E" w14:textId="77777777" w:rsidTr="00671CD5">
        <w:tc>
          <w:tcPr>
            <w:tcW w:w="27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A62AD68" w14:textId="6C674F80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Discrete Structure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6A3392F" w14:textId="0CA4671B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200-01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ED5A812" w14:textId="77777777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TR</w:t>
            </w:r>
          </w:p>
        </w:tc>
        <w:tc>
          <w:tcPr>
            <w:tcW w:w="9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59DBF3D" w14:textId="7C44E247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9</w:t>
            </w: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:00-</w:t>
            </w: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10</w:t>
            </w: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:20</w:t>
            </w:r>
          </w:p>
        </w:tc>
        <w:tc>
          <w:tcPr>
            <w:tcW w:w="20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FBE5502" w14:textId="00A79709" w:rsidR="00671CD5" w:rsidRPr="00671CD5" w:rsidRDefault="00671CD5" w:rsidP="00671CD5">
            <w:pPr>
              <w:spacing w:after="150" w:line="240" w:lineRule="auto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 xml:space="preserve">Henry Thurman Jr. Hall </w:t>
            </w: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130</w:t>
            </w:r>
          </w:p>
        </w:tc>
      </w:tr>
      <w:tr w:rsidR="00671CD5" w:rsidRPr="00671CD5" w14:paraId="49220B25" w14:textId="77777777" w:rsidTr="00671CD5">
        <w:tc>
          <w:tcPr>
            <w:tcW w:w="27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2E9875F" w14:textId="6FF96DED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I</w:t>
            </w: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 xml:space="preserve">ntroduction to </w:t>
            </w: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C</w:t>
            </w: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omputer</w:t>
            </w: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 xml:space="preserve"> T</w:t>
            </w: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echnology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FB0028" w14:textId="4F5E87F7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290</w:t>
            </w:r>
            <w:r w:rsidR="00671CD5"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-01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F41E4A9" w14:textId="3C803A5C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N/A</w:t>
            </w:r>
          </w:p>
        </w:tc>
        <w:tc>
          <w:tcPr>
            <w:tcW w:w="9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DEE07F9" w14:textId="2E9BAE2F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N/A</w:t>
            </w:r>
          </w:p>
        </w:tc>
        <w:tc>
          <w:tcPr>
            <w:tcW w:w="20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FB4E0D5" w14:textId="40300EA2" w:rsidR="00671CD5" w:rsidRPr="00671CD5" w:rsidRDefault="0067141F" w:rsidP="00671CD5">
            <w:pPr>
              <w:spacing w:after="0" w:line="240" w:lineRule="auto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Online</w:t>
            </w:r>
          </w:p>
        </w:tc>
      </w:tr>
      <w:tr w:rsidR="00671CD5" w:rsidRPr="00671CD5" w14:paraId="3448F4F7" w14:textId="77777777" w:rsidTr="00671CD5">
        <w:tc>
          <w:tcPr>
            <w:tcW w:w="27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A125406" w14:textId="70089744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Operating System</w:t>
            </w:r>
            <w:r w:rsidR="00671CD5"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 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C2E2BE4" w14:textId="7C68E9A9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400</w:t>
            </w:r>
            <w:r w:rsidR="00671CD5"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-01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256AF22" w14:textId="5FD904A9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MW</w:t>
            </w:r>
            <w:r w:rsidR="0067141F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F</w:t>
            </w:r>
          </w:p>
        </w:tc>
        <w:tc>
          <w:tcPr>
            <w:tcW w:w="9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2897502" w14:textId="2DCF8994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9</w:t>
            </w:r>
            <w:r w:rsidR="00671CD5"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:00-</w:t>
            </w: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9</w:t>
            </w:r>
            <w:r w:rsidR="00671CD5"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:</w:t>
            </w: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5</w:t>
            </w:r>
            <w:r w:rsidR="00671CD5"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0</w:t>
            </w:r>
          </w:p>
        </w:tc>
        <w:tc>
          <w:tcPr>
            <w:tcW w:w="20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E5A9668" w14:textId="0E3927ED" w:rsidR="00671CD5" w:rsidRPr="00671CD5" w:rsidRDefault="00671CD5" w:rsidP="00671CD5">
            <w:pPr>
              <w:spacing w:after="0" w:line="240" w:lineRule="auto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Henry Thurman Jr. Hall 13</w:t>
            </w:r>
            <w:r w:rsidR="0067141F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0</w:t>
            </w:r>
          </w:p>
        </w:tc>
      </w:tr>
      <w:tr w:rsidR="00671CD5" w:rsidRPr="00671CD5" w14:paraId="50DC4C1D" w14:textId="77777777" w:rsidTr="00671CD5">
        <w:tc>
          <w:tcPr>
            <w:tcW w:w="27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DEA71C2" w14:textId="06758AF9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Research Techniques</w:t>
            </w:r>
          </w:p>
        </w:tc>
        <w:tc>
          <w:tcPr>
            <w:tcW w:w="1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61B0AFF" w14:textId="1F3FD71D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574</w:t>
            </w:r>
          </w:p>
        </w:tc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681CBA6" w14:textId="096D0255" w:rsidR="00671CD5" w:rsidRPr="00671CD5" w:rsidRDefault="0067141F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MW</w:t>
            </w:r>
          </w:p>
        </w:tc>
        <w:tc>
          <w:tcPr>
            <w:tcW w:w="9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C6E988B" w14:textId="7E8007D6" w:rsidR="00671CD5" w:rsidRPr="00671CD5" w:rsidRDefault="00671CD5" w:rsidP="00671CD5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12:</w:t>
            </w:r>
            <w:r w:rsidR="0067141F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3</w:t>
            </w: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 xml:space="preserve">0 - </w:t>
            </w:r>
            <w:r w:rsidR="0067141F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1</w:t>
            </w: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:50</w:t>
            </w:r>
          </w:p>
        </w:tc>
        <w:tc>
          <w:tcPr>
            <w:tcW w:w="20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9DEBBED" w14:textId="339823D7" w:rsidR="00671CD5" w:rsidRPr="00671CD5" w:rsidRDefault="00671CD5" w:rsidP="00671CD5">
            <w:pPr>
              <w:spacing w:after="0" w:line="240" w:lineRule="auto"/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</w:pPr>
            <w:r w:rsidRPr="00671CD5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 xml:space="preserve">Henry Thurman Jr. Hall </w:t>
            </w:r>
            <w:r w:rsidR="0067141F">
              <w:rPr>
                <w:rFonts w:ascii="Roboto" w:eastAsia="Times New Roman" w:hAnsi="Roboto" w:cs="Times New Roman"/>
                <w:color w:val="333333"/>
                <w:spacing w:val="20"/>
                <w:sz w:val="27"/>
                <w:szCs w:val="27"/>
              </w:rPr>
              <w:t>132</w:t>
            </w:r>
          </w:p>
        </w:tc>
      </w:tr>
    </w:tbl>
    <w:p w14:paraId="51E3A646" w14:textId="77777777" w:rsidR="004F706A" w:rsidRDefault="004F706A"/>
    <w:sectPr w:rsidR="004F70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DO0sDAzMbY0MDVU0lEKTi0uzszPAykwrAUAWhfsnywAAAA="/>
  </w:docVars>
  <w:rsids>
    <w:rsidRoot w:val="00671CD5"/>
    <w:rsid w:val="004F706A"/>
    <w:rsid w:val="0067141F"/>
    <w:rsid w:val="00671CD5"/>
    <w:rsid w:val="00815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7CC08"/>
  <w15:chartTrackingRefBased/>
  <w15:docId w15:val="{120024A9-5FBF-4F55-B878-0786CCE46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71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71C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07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.m.banadaki2@gmail.com</dc:creator>
  <cp:keywords/>
  <dc:description/>
  <cp:lastModifiedBy>y.m.banadaki2@gmail.com</cp:lastModifiedBy>
  <cp:revision>2</cp:revision>
  <dcterms:created xsi:type="dcterms:W3CDTF">2021-08-20T06:56:00Z</dcterms:created>
  <dcterms:modified xsi:type="dcterms:W3CDTF">2021-08-20T07:11:00Z</dcterms:modified>
</cp:coreProperties>
</file>